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5D306" w14:textId="77777777" w:rsidR="005B18A0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Input</w:t>
      </w:r>
    </w:p>
    <w:p w14:paraId="610D763A" w14:textId="77777777" w:rsidR="005B18A0" w:rsidRPr="00A27378" w:rsidRDefault="005B18A0" w:rsidP="005B18A0">
      <w:pPr>
        <w:numPr>
          <w:ilvl w:val="0"/>
          <w:numId w:val="2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t>:</w:t>
      </w:r>
    </w:p>
    <w:p w14:paraId="5C7D8262" w14:textId="10FF944E" w:rsidR="005B18A0" w:rsidRPr="003E1D56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lang w:val="en-US"/>
        </w:rPr>
        <w:t>"</w:t>
      </w:r>
      <w:proofErr w:type="spellStart"/>
      <w:r>
        <w:rPr>
          <w:rFonts w:ascii="Consolas" w:hAnsi="Consolas"/>
          <w:b/>
          <w:lang w:val="en-US"/>
        </w:rPr>
        <w:t>EndDay</w:t>
      </w:r>
      <w:proofErr w:type="spellEnd"/>
      <w:r w:rsidRPr="0057381E">
        <w:rPr>
          <w:b/>
          <w:noProof/>
        </w:rPr>
        <w:t>"</w:t>
      </w:r>
    </w:p>
    <w:p w14:paraId="55FFD858" w14:textId="1DCAC872" w:rsidR="005B18A0" w:rsidRPr="00C824C7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</w:rPr>
        <w:t>"</w:t>
      </w:r>
      <w:r w:rsidRPr="002862EA">
        <w:rPr>
          <w:rFonts w:ascii="Consolas" w:hAnsi="Consolas"/>
          <w:b/>
          <w:lang w:val="en-US"/>
        </w:rPr>
        <w:t>Add</w:t>
      </w:r>
      <w:r>
        <w:rPr>
          <w:rFonts w:ascii="Consolas" w:hAnsi="Consolas"/>
          <w:b/>
          <w:lang w:val="en-US"/>
        </w:rPr>
        <w:t xml:space="preserve">: 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 w:rsidRPr="002862EA">
        <w:rPr>
          <w:rFonts w:ascii="Consolas" w:hAnsi="Consolas"/>
          <w:b/>
          <w:lang w:val="en-US"/>
        </w:rPr>
        <w:t>animal</w:t>
      </w:r>
      <w:r>
        <w:rPr>
          <w:rFonts w:ascii="Consolas" w:hAnsi="Consolas"/>
          <w:b/>
          <w:lang w:val="en-US"/>
        </w:rPr>
        <w:t>_n</w:t>
      </w:r>
      <w:r w:rsidRPr="002862EA">
        <w:rPr>
          <w:rFonts w:ascii="Consolas" w:hAnsi="Consolas"/>
          <w:b/>
          <w:lang w:val="en-US"/>
        </w:rPr>
        <w:t>ame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>
        <w:rPr>
          <w:rFonts w:ascii="Consolas" w:hAnsi="Consolas"/>
          <w:b/>
          <w:lang w:val="en-US"/>
        </w:rPr>
        <w:t>needed_food_quantity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{area}</w:t>
      </w:r>
      <w:r w:rsidRPr="0057381E">
        <w:rPr>
          <w:rFonts w:ascii="Consolas" w:hAnsi="Consolas"/>
          <w:b/>
          <w:noProof/>
        </w:rPr>
        <w:t>"</w:t>
      </w:r>
    </w:p>
    <w:p w14:paraId="531B93A4" w14:textId="552099A8" w:rsidR="005B18A0" w:rsidRPr="006861C0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 w:cstheme="majorHAnsi"/>
          <w:b/>
          <w:lang w:val="en-US"/>
        </w:rPr>
        <w:t xml:space="preserve">Feed: </w:t>
      </w:r>
      <w:r w:rsidRPr="00CC4436">
        <w:rPr>
          <w:rFonts w:ascii="Consolas" w:hAnsi="Consolas" w:cstheme="majorHAnsi"/>
          <w:b/>
          <w:lang w:val="en-US"/>
        </w:rPr>
        <w:t>{</w:t>
      </w:r>
      <w:proofErr w:type="spellStart"/>
      <w:r w:rsidRPr="00CC4436">
        <w:rPr>
          <w:rFonts w:ascii="Consolas" w:hAnsi="Consolas" w:cstheme="majorHAnsi"/>
          <w:b/>
          <w:lang w:val="en-US"/>
        </w:rPr>
        <w:t>animalName</w:t>
      </w:r>
      <w:proofErr w:type="spellEnd"/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 w:cstheme="majorHAnsi"/>
          <w:b/>
          <w:lang w:val="en-US"/>
        </w:rPr>
        <w:t>-</w:t>
      </w:r>
      <w:r w:rsidRPr="00CC4436">
        <w:rPr>
          <w:rFonts w:ascii="Consolas" w:hAnsi="Consolas" w:cstheme="majorHAnsi"/>
          <w:b/>
          <w:lang w:val="en-US"/>
        </w:rPr>
        <w:t>{</w:t>
      </w:r>
      <w:r>
        <w:rPr>
          <w:rFonts w:ascii="Consolas" w:hAnsi="Consolas" w:cstheme="majorHAnsi"/>
          <w:b/>
          <w:lang w:val="en-US"/>
        </w:rPr>
        <w:t>food</w:t>
      </w:r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/>
          <w:b/>
          <w:noProof/>
        </w:rPr>
        <w:t>"</w:t>
      </w:r>
    </w:p>
    <w:p w14:paraId="4F2ABD61" w14:textId="77777777" w:rsidR="005B18A0" w:rsidRPr="00A27378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Output</w:t>
      </w:r>
    </w:p>
    <w:p w14:paraId="35B00CE7" w14:textId="77777777" w:rsidR="005B18A0" w:rsidRPr="002447D1" w:rsidRDefault="005B18A0" w:rsidP="005B18A0">
      <w:pPr>
        <w:numPr>
          <w:ilvl w:val="0"/>
          <w:numId w:val="1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t>:</w:t>
      </w:r>
    </w:p>
    <w:p w14:paraId="163DCE5B" w14:textId="7603683C" w:rsid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5B18A0">
        <w:rPr>
          <w:rFonts w:ascii="Consolas" w:hAnsi="Consolas"/>
          <w:b/>
        </w:rPr>
        <w:t>{</w:t>
      </w:r>
      <w:proofErr w:type="spellStart"/>
      <w:r w:rsidRPr="005B18A0">
        <w:rPr>
          <w:rFonts w:ascii="Consolas" w:hAnsi="Consolas"/>
          <w:b/>
        </w:rPr>
        <w:t>animalName</w:t>
      </w:r>
      <w:proofErr w:type="spellEnd"/>
      <w:r w:rsidRPr="005B18A0">
        <w:rPr>
          <w:rFonts w:ascii="Consolas" w:hAnsi="Consolas"/>
          <w:b/>
        </w:rPr>
        <w:t>} was successfully fed"</w:t>
      </w:r>
    </w:p>
    <w:p w14:paraId="7A9FFAD4" w14:textId="7777777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nimals:"</w:t>
      </w:r>
    </w:p>
    <w:p w14:paraId="66669AAA" w14:textId="24D818F2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</w:t>
      </w:r>
      <w:proofErr w:type="gramStart"/>
      <w:r w:rsidRPr="005B18A0">
        <w:rPr>
          <w:rFonts w:ascii="Consolas" w:hAnsi="Consolas" w:cstheme="minorHAnsi"/>
          <w:b/>
        </w:rPr>
        <w:t>quantity</w:t>
      </w:r>
      <w:proofErr w:type="spellEnd"/>
      <w:r w:rsidRPr="005B18A0">
        <w:rPr>
          <w:rFonts w:ascii="Consolas" w:hAnsi="Consolas" w:cstheme="minorHAnsi"/>
          <w:b/>
        </w:rPr>
        <w:t>}g</w:t>
      </w:r>
      <w:proofErr w:type="gramEnd"/>
      <w:r w:rsidRPr="005B18A0">
        <w:rPr>
          <w:rFonts w:ascii="Consolas" w:hAnsi="Consolas" w:cstheme="minorHAnsi"/>
          <w:b/>
        </w:rPr>
        <w:t>"</w:t>
      </w:r>
    </w:p>
    <w:p w14:paraId="1141AF51" w14:textId="43A78F6D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6F3C676A" w14:textId="77777777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</w:t>
      </w:r>
      <w:proofErr w:type="gramStart"/>
      <w:r w:rsidRPr="005B18A0">
        <w:rPr>
          <w:rFonts w:ascii="Consolas" w:hAnsi="Consolas" w:cstheme="minorHAnsi"/>
          <w:b/>
        </w:rPr>
        <w:t>quantity</w:t>
      </w:r>
      <w:proofErr w:type="spellEnd"/>
      <w:r w:rsidRPr="005B18A0">
        <w:rPr>
          <w:rFonts w:ascii="Consolas" w:hAnsi="Consolas" w:cstheme="minorHAnsi"/>
          <w:b/>
        </w:rPr>
        <w:t>}g</w:t>
      </w:r>
      <w:proofErr w:type="gramEnd"/>
      <w:r w:rsidRPr="005B18A0">
        <w:rPr>
          <w:rFonts w:ascii="Consolas" w:hAnsi="Consolas" w:cstheme="minorHAnsi"/>
          <w:b/>
        </w:rPr>
        <w:t>"</w:t>
      </w:r>
    </w:p>
    <w:p w14:paraId="3CE75FEE" w14:textId="2195146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reas with hungry animals:"</w:t>
      </w:r>
    </w:p>
    <w:p w14:paraId="1357F685" w14:textId="4DFCCEEA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769AC45E" w14:textId="3FFCDE89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7BC2C8D8" w14:textId="126AD731" w:rsidR="005B18A0" w:rsidRP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 {</w:t>
      </w:r>
      <w:proofErr w:type="spellStart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57B5C082" w14:textId="0459034F" w:rsidR="008A0850" w:rsidRDefault="008A0850" w:rsidP="008A0850">
      <w:pPr>
        <w:pStyle w:val="Heading2"/>
      </w:pPr>
      <w:r w:rsidRPr="00046B27">
        <w:rPr>
          <w:sz w:val="32"/>
          <w:szCs w:val="32"/>
        </w:rPr>
        <w:t>Examples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7ECABCAA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72A7295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1EAFBC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0ACFAEC3" w14:textId="77777777" w:rsidTr="00052A93">
        <w:trPr>
          <w:trHeight w:val="2340"/>
        </w:trPr>
        <w:tc>
          <w:tcPr>
            <w:tcW w:w="4820" w:type="dxa"/>
          </w:tcPr>
          <w:p w14:paraId="42B4B3C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2960BF7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7600-WaterfallArea</w:t>
            </w:r>
          </w:p>
          <w:p w14:paraId="7F9E1596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1230-WaterfallArea</w:t>
            </w:r>
          </w:p>
          <w:p w14:paraId="6EAF282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50A377F1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0DE4B225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1992FCA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14:paraId="36F24F0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14:paraId="08CEB5A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7D1AC584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14:paraId="427E8561" w14:textId="0718459A" w:rsidR="008A0850" w:rsidRPr="00ED0A38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14:paraId="64866DAD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433D219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Jamie-600-WaterfallArea</w:t>
            </w:r>
          </w:p>
          <w:p w14:paraId="1B3EA3D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6570-WaterfallArea</w:t>
            </w:r>
          </w:p>
          <w:p w14:paraId="4D1FCD2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580E933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bbie-6570-WaterfallArea</w:t>
            </w:r>
          </w:p>
          <w:p w14:paraId="42332982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3FCC295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000</w:t>
            </w:r>
          </w:p>
          <w:p w14:paraId="165B6CB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500</w:t>
            </w:r>
          </w:p>
          <w:p w14:paraId="4C65739A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</w:tcPr>
          <w:p w14:paraId="4FBF8F5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02E9BD3E" w14:textId="1587C3F4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5C0DAA7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1350B6B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1A7EC9D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0D12603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32A0F93D" w14:textId="1502551C" w:rsidR="008A0850" w:rsidRDefault="00630E4D" w:rsidP="00630E4D">
            <w:pPr>
              <w:rPr>
                <w:rFonts w:cstheme="minorHAnsi"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14:paraId="3B4FC31B" w14:textId="77777777" w:rsidTr="00052A93">
        <w:trPr>
          <w:trHeight w:val="2340"/>
        </w:trPr>
        <w:tc>
          <w:tcPr>
            <w:tcW w:w="4820" w:type="dxa"/>
          </w:tcPr>
          <w:p w14:paraId="357B3C34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lastRenderedPageBreak/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14:paraId="53C17680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</w:p>
          <w:p w14:paraId="3FEBDDA6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</w:p>
          <w:p w14:paraId="56A2F847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</w:t>
            </w:r>
          </w:p>
          <w:p w14:paraId="451BA6DE" w14:textId="44EEBDDB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Maya-2390</w:t>
            </w:r>
          </w:p>
          <w:p w14:paraId="50DD5BC7" w14:textId="24E5AC2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Bonie-3500</w:t>
            </w:r>
          </w:p>
          <w:p w14:paraId="5716C5EC" w14:textId="36FDFC81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Johny-3400</w:t>
            </w:r>
          </w:p>
          <w:p w14:paraId="1FB3C667" w14:textId="722BD129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Sam-5500</w:t>
            </w:r>
          </w:p>
          <w:p w14:paraId="4ECF24D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6E52E34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Sam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successfull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fed</w:t>
            </w:r>
            <w:proofErr w:type="spellEnd"/>
          </w:p>
          <w:p w14:paraId="7CE672E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2FD2429C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Bonie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-&gt; 190g</w:t>
            </w:r>
          </w:p>
          <w:p w14:paraId="305233E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14:paraId="5C9E584B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re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ith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hungr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41AE2F9B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RiverArea</w:t>
            </w:r>
            <w:proofErr w:type="spellEnd"/>
            <w:r w:rsidRPr="00630E4D">
              <w:rPr>
                <w:rFonts w:ascii="Consolas" w:hAnsi="Consolas"/>
                <w:szCs w:val="24"/>
              </w:rPr>
              <w:t>: 1</w:t>
            </w:r>
          </w:p>
          <w:p w14:paraId="680FA592" w14:textId="52651889" w:rsidR="008A0850" w:rsidRPr="00E53BB7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ByTheCreek</w:t>
            </w:r>
            <w:proofErr w:type="spellEnd"/>
            <w:r w:rsidRPr="00630E4D">
              <w:rPr>
                <w:rFonts w:ascii="Consolas" w:hAnsi="Consolas"/>
                <w:szCs w:val="24"/>
              </w:rPr>
              <w:t>: 1</w:t>
            </w:r>
          </w:p>
        </w:tc>
      </w:tr>
    </w:tbl>
    <w:p w14:paraId="7DFCC051" w14:textId="0CB0B19C" w:rsidR="008A0850" w:rsidRDefault="008A0850" w:rsidP="008A0850">
      <w:pPr>
        <w:pStyle w:val="Heading2"/>
        <w:rPr>
          <w:sz w:val="32"/>
          <w:szCs w:val="32"/>
        </w:rPr>
      </w:pPr>
      <w:r w:rsidRPr="00046B27">
        <w:rPr>
          <w:sz w:val="32"/>
          <w:szCs w:val="32"/>
        </w:rPr>
        <w:t xml:space="preserve">JS </w:t>
      </w:r>
      <w:r w:rsidR="00046B27" w:rsidRPr="00046B27">
        <w:rPr>
          <w:sz w:val="32"/>
          <w:szCs w:val="32"/>
        </w:rPr>
        <w:t>Examples</w:t>
      </w:r>
    </w:p>
    <w:p w14:paraId="719A5515" w14:textId="7A65CBB2" w:rsidR="00BE67FB" w:rsidRPr="00BE67FB" w:rsidRDefault="00BE67FB" w:rsidP="00BE67FB">
      <w:pPr>
        <w:rPr>
          <w:lang w:val="en-US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The input will be provided as an array of strings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25EED4A7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646AD7A3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1DF7DED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4D8D1C89" w14:textId="77777777" w:rsidTr="00052A93">
        <w:trPr>
          <w:trHeight w:val="58"/>
        </w:trPr>
        <w:tc>
          <w:tcPr>
            <w:tcW w:w="4820" w:type="dxa"/>
          </w:tcPr>
          <w:p w14:paraId="5660BF57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Adam-4500-ByTheCreek",</w:t>
            </w:r>
          </w:p>
          <w:p w14:paraId="5899610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7600-WaterfallArea",</w:t>
            </w:r>
          </w:p>
          <w:p w14:paraId="0F2CC72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1230-WaterfallArea",</w:t>
            </w:r>
          </w:p>
          <w:p w14:paraId="43E1DD9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4AFDE3CF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6E66BE0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769452B3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Adam -&gt; 4500g</w:t>
            </w:r>
          </w:p>
          <w:p w14:paraId="3335A686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 xml:space="preserve"> Maya -&gt; 8830g</w:t>
            </w:r>
          </w:p>
          <w:p w14:paraId="2C422225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0024B984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ByTheCreek: 1</w:t>
            </w:r>
          </w:p>
          <w:p w14:paraId="6AFED70E" w14:textId="1BEDA8CA" w:rsidR="008A0850" w:rsidRPr="00ED0A38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</w:rPr>
              <w:t>WaterfallArea: 1</w:t>
            </w:r>
          </w:p>
        </w:tc>
      </w:tr>
      <w:tr w:rsidR="008A0850" w14:paraId="75E622E9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02D4948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Jamie-600-WaterfallArea",</w:t>
            </w:r>
          </w:p>
          <w:p w14:paraId="3053B58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6570-WaterfallArea",</w:t>
            </w:r>
          </w:p>
          <w:p w14:paraId="16688AE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Adam-4500-ByTheCreek",</w:t>
            </w:r>
          </w:p>
          <w:p w14:paraId="43A5EF53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bbie-6570-WaterfallArea",</w:t>
            </w:r>
          </w:p>
          <w:p w14:paraId="4FDB257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2538DF5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000",</w:t>
            </w:r>
          </w:p>
          <w:p w14:paraId="11DC93F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500",</w:t>
            </w:r>
          </w:p>
          <w:p w14:paraId="5624A379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</w:tcPr>
          <w:p w14:paraId="765C6D0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Jamie was successfully fed</w:t>
            </w:r>
          </w:p>
          <w:p w14:paraId="52CE9E39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dam was successfully fed</w:t>
            </w:r>
          </w:p>
          <w:p w14:paraId="5B98C90C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nimals:</w:t>
            </w:r>
          </w:p>
          <w:p w14:paraId="0F65B11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Maya -&gt; 6570g</w:t>
            </w:r>
          </w:p>
          <w:p w14:paraId="4B48AAFB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 xml:space="preserve"> Bobbie -&gt; 6570g</w:t>
            </w:r>
          </w:p>
          <w:p w14:paraId="3DD44C4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Areas with hungry animals:</w:t>
            </w:r>
          </w:p>
          <w:p w14:paraId="308192B6" w14:textId="147F2B9E" w:rsidR="008A0850" w:rsidRDefault="00630E4D" w:rsidP="00630E4D">
            <w:pPr>
              <w:rPr>
                <w:rFonts w:cstheme="minorHAnsi"/>
                <w:lang w:val="en-US"/>
              </w:rPr>
            </w:pPr>
            <w:r w:rsidRPr="00630E4D">
              <w:rPr>
                <w:rFonts w:ascii="Consolas" w:eastAsia="Calibri" w:hAnsi="Consolas" w:cs="Times New Roman"/>
                <w:noProof/>
                <w:lang w:val="en-US"/>
              </w:rPr>
              <w:t>WaterfallArea: 2</w:t>
            </w:r>
          </w:p>
        </w:tc>
      </w:tr>
      <w:tr w:rsidR="008A0850" w14:paraId="50857E26" w14:textId="77777777" w:rsidTr="00052A93">
        <w:trPr>
          <w:trHeight w:val="2340"/>
        </w:trPr>
        <w:tc>
          <w:tcPr>
            <w:tcW w:w="4820" w:type="dxa"/>
          </w:tcPr>
          <w:p w14:paraId="4F5D025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3E2F0E2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2E3FE75C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649B766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",</w:t>
            </w:r>
          </w:p>
          <w:p w14:paraId="3B1B5B23" w14:textId="295F72E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Maya-2390",</w:t>
            </w:r>
          </w:p>
          <w:p w14:paraId="23842D40" w14:textId="47BE9A75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Bonie-3500",</w:t>
            </w:r>
          </w:p>
          <w:p w14:paraId="20C8BA6E" w14:textId="039C9C0D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4FA4E10E" w14:textId="5F88E1D3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035AC0CA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2B9EE5A8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Sam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successfull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fed</w:t>
            </w:r>
            <w:proofErr w:type="spellEnd"/>
          </w:p>
          <w:p w14:paraId="09DD38F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06E055BF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Bonie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-&gt; 190g</w:t>
            </w:r>
          </w:p>
          <w:p w14:paraId="67464252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30E4D">
              <w:rPr>
                <w:rFonts w:ascii="Consolas" w:hAnsi="Consolas"/>
                <w:szCs w:val="24"/>
              </w:rPr>
              <w:t xml:space="preserve"> Maya -&gt; 2170g</w:t>
            </w:r>
          </w:p>
          <w:p w14:paraId="0D6B3E00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Areas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with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hungry</w:t>
            </w:r>
            <w:proofErr w:type="spellEnd"/>
            <w:r w:rsidRPr="00630E4D">
              <w:rPr>
                <w:rFonts w:ascii="Consolas" w:hAnsi="Consolas"/>
                <w:szCs w:val="24"/>
              </w:rPr>
              <w:t xml:space="preserve"> </w:t>
            </w:r>
            <w:proofErr w:type="spellStart"/>
            <w:r w:rsidRPr="00630E4D">
              <w:rPr>
                <w:rFonts w:ascii="Consolas" w:hAnsi="Consolas"/>
                <w:szCs w:val="24"/>
              </w:rPr>
              <w:t>animals</w:t>
            </w:r>
            <w:proofErr w:type="spellEnd"/>
            <w:r w:rsidRPr="00630E4D">
              <w:rPr>
                <w:rFonts w:ascii="Consolas" w:hAnsi="Consolas"/>
                <w:szCs w:val="24"/>
              </w:rPr>
              <w:t>:</w:t>
            </w:r>
          </w:p>
          <w:p w14:paraId="6636434A" w14:textId="77777777" w:rsidR="00630E4D" w:rsidRPr="00630E4D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RiverArea</w:t>
            </w:r>
            <w:proofErr w:type="spellEnd"/>
            <w:r w:rsidRPr="00630E4D">
              <w:rPr>
                <w:rFonts w:ascii="Consolas" w:hAnsi="Consolas"/>
                <w:szCs w:val="24"/>
              </w:rPr>
              <w:t>: 1</w:t>
            </w:r>
          </w:p>
          <w:p w14:paraId="549418BA" w14:textId="4AC05E0D" w:rsidR="008A0850" w:rsidRPr="00E53BB7" w:rsidRDefault="00630E4D" w:rsidP="00630E4D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630E4D">
              <w:rPr>
                <w:rFonts w:ascii="Consolas" w:hAnsi="Consolas"/>
                <w:szCs w:val="24"/>
              </w:rPr>
              <w:t>ByTheCreek</w:t>
            </w:r>
            <w:proofErr w:type="spellEnd"/>
            <w:r w:rsidRPr="00630E4D">
              <w:rPr>
                <w:rFonts w:ascii="Consolas" w:hAnsi="Consolas"/>
                <w:szCs w:val="24"/>
              </w:rPr>
              <w:t>: 1</w:t>
            </w:r>
          </w:p>
        </w:tc>
      </w:tr>
    </w:tbl>
    <w:p w14:paraId="7A263AF0" w14:textId="61D0E79A" w:rsidR="00DC03AC" w:rsidRDefault="00DC03AC"/>
    <w:sectPr w:rsidR="00DC03AC" w:rsidSect="00BC1743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4122B" w14:textId="77777777" w:rsidR="003A44E5" w:rsidRDefault="003A44E5">
      <w:pPr>
        <w:spacing w:after="0" w:line="240" w:lineRule="auto"/>
      </w:pPr>
      <w:r>
        <w:separator/>
      </w:r>
    </w:p>
  </w:endnote>
  <w:endnote w:type="continuationSeparator" w:id="0">
    <w:p w14:paraId="111DF957" w14:textId="77777777" w:rsidR="003A44E5" w:rsidRDefault="003A4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CD153" w14:textId="77777777" w:rsidR="0058765C" w:rsidRDefault="008A0850" w:rsidP="0058765C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CF1111" wp14:editId="16CE5A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E51CA7" w14:textId="77777777" w:rsidR="0058765C" w:rsidRPr="002C539D" w:rsidRDefault="008A0850" w:rsidP="0058765C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F111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FE51CA7" w14:textId="77777777" w:rsidR="0058765C" w:rsidRPr="002C539D" w:rsidRDefault="008A0850" w:rsidP="0058765C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6AD407" wp14:editId="6E54CFC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B816AE" w14:textId="77777777" w:rsidR="0058765C" w:rsidRPr="002C539D" w:rsidRDefault="008A0850" w:rsidP="005876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C4AEBA7" w14:textId="77777777" w:rsidR="0058765C" w:rsidRPr="00596AA5" w:rsidRDefault="008A0850" w:rsidP="0058765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D334B" wp14:editId="30858D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9BDFDC" wp14:editId="0CE7BDF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17035D4" wp14:editId="38CDD23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067DC4" wp14:editId="5313B6B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5ADFA" wp14:editId="1000105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D7F75C7" wp14:editId="4DD6388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E432F71" wp14:editId="627FD5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D3AB5F9" wp14:editId="306405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83D46A2" wp14:editId="31CB6AF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6AD40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7B816AE" w14:textId="77777777" w:rsidR="0058765C" w:rsidRPr="002C539D" w:rsidRDefault="008A0850" w:rsidP="005876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4AEBA7" w14:textId="77777777" w:rsidR="0058765C" w:rsidRPr="00596AA5" w:rsidRDefault="008A0850" w:rsidP="0058765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D334B" wp14:editId="30858D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9BDFDC" wp14:editId="0CE7BDF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17035D4" wp14:editId="38CDD23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067DC4" wp14:editId="5313B6B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5ADFA" wp14:editId="1000105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D7F75C7" wp14:editId="4DD6388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E432F71" wp14:editId="627FD5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D3AB5F9" wp14:editId="306405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83D46A2" wp14:editId="31CB6AF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6B4112F" wp14:editId="05041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E80768" wp14:editId="4870D89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2085D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C327226" wp14:editId="2651EC5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60234" w14:textId="646AD0F1" w:rsidR="0058765C" w:rsidRPr="00596AA5" w:rsidRDefault="008A0850" w:rsidP="0058765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32722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E160234" w14:textId="646AD0F1" w:rsidR="0058765C" w:rsidRPr="00596AA5" w:rsidRDefault="008A0850" w:rsidP="0058765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8F73D49" w14:textId="77777777" w:rsidR="00C27652" w:rsidRPr="003B6397" w:rsidRDefault="003A44E5" w:rsidP="00C27652">
    <w:pPr>
      <w:pStyle w:val="Footer"/>
    </w:pPr>
  </w:p>
  <w:p w14:paraId="4FF6F515" w14:textId="77777777" w:rsidR="00C27652" w:rsidRDefault="003A44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4E04F" w14:textId="77777777" w:rsidR="003A44E5" w:rsidRDefault="003A44E5">
      <w:pPr>
        <w:spacing w:after="0" w:line="240" w:lineRule="auto"/>
      </w:pPr>
      <w:r>
        <w:separator/>
      </w:r>
    </w:p>
  </w:footnote>
  <w:footnote w:type="continuationSeparator" w:id="0">
    <w:p w14:paraId="59570321" w14:textId="77777777" w:rsidR="003A44E5" w:rsidRDefault="003A44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805D57"/>
    <w:multiLevelType w:val="hybridMultilevel"/>
    <w:tmpl w:val="416065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MwMLGwNLK0NDBU0lEKTi0uzszPAykwrAUA9cWWECwAAAA="/>
  </w:docVars>
  <w:rsids>
    <w:rsidRoot w:val="00E91ADC"/>
    <w:rsid w:val="00004AB7"/>
    <w:rsid w:val="00046B27"/>
    <w:rsid w:val="003A44E5"/>
    <w:rsid w:val="00423AFF"/>
    <w:rsid w:val="005B18A0"/>
    <w:rsid w:val="00630E4D"/>
    <w:rsid w:val="00775FA1"/>
    <w:rsid w:val="008A0850"/>
    <w:rsid w:val="00BE67FB"/>
    <w:rsid w:val="00C8076F"/>
    <w:rsid w:val="00D25089"/>
    <w:rsid w:val="00DC03AC"/>
    <w:rsid w:val="00E23167"/>
    <w:rsid w:val="00E911A5"/>
    <w:rsid w:val="00E91ADC"/>
    <w:rsid w:val="00FD4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BF500"/>
  <w15:chartTrackingRefBased/>
  <w15:docId w15:val="{587C0472-A0BA-497B-8F1B-38A91988B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850"/>
    <w:rPr>
      <w:lang w:val="bg-BG"/>
    </w:rPr>
  </w:style>
  <w:style w:type="paragraph" w:styleId="Heading2">
    <w:name w:val="heading 2"/>
    <w:basedOn w:val="Normal"/>
    <w:next w:val="Normal"/>
    <w:link w:val="Heading2Char"/>
    <w:uiPriority w:val="9"/>
    <w:qFormat/>
    <w:rsid w:val="008A0850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8A0850"/>
    <w:rPr>
      <w:rFonts w:eastAsiaTheme="majorEastAsia" w:cstheme="majorBidi"/>
      <w:b/>
      <w:bCs/>
      <w:color w:val="7C380A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8A0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850"/>
    <w:rPr>
      <w:lang w:val="bg-BG"/>
    </w:rPr>
  </w:style>
  <w:style w:type="character" w:styleId="Hyperlink">
    <w:name w:val="Hyperlink"/>
    <w:basedOn w:val="DefaultParagraphFont"/>
    <w:uiPriority w:val="99"/>
    <w:unhideWhenUsed/>
    <w:rsid w:val="008A0850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B18A0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5B18A0"/>
  </w:style>
  <w:style w:type="character" w:customStyle="1" w:styleId="normaltextrun">
    <w:name w:val="normaltextrun"/>
    <w:basedOn w:val="DefaultParagraphFont"/>
    <w:rsid w:val="00BE67FB"/>
  </w:style>
  <w:style w:type="character" w:customStyle="1" w:styleId="eop">
    <w:name w:val="eop"/>
    <w:basedOn w:val="DefaultParagraphFont"/>
    <w:rsid w:val="00BE6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Aleksandra Raykova</cp:lastModifiedBy>
  <cp:revision>9</cp:revision>
  <dcterms:created xsi:type="dcterms:W3CDTF">2021-07-13T08:10:00Z</dcterms:created>
  <dcterms:modified xsi:type="dcterms:W3CDTF">2022-03-08T15:49:00Z</dcterms:modified>
</cp:coreProperties>
</file>